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9048F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import java.util.Date;</w:t>
      </w:r>
    </w:p>
    <w:p w14:paraId="0310B5B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3318308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class User {</w:t>
      </w:r>
    </w:p>
    <w:p w14:paraId="420A9F5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boolean role;</w:t>
      </w:r>
    </w:p>
    <w:p w14:paraId="2C8F6D20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loginId;</w:t>
      </w:r>
    </w:p>
    <w:p w14:paraId="155A380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password;</w:t>
      </w:r>
    </w:p>
    <w:p w14:paraId="4123F80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1BEEE0B7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User(boolean role, String loginId, String password) {</w:t>
      </w:r>
    </w:p>
    <w:p w14:paraId="362F7A7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this.role = role;</w:t>
      </w:r>
    </w:p>
    <w:p w14:paraId="567AD51E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this.loginId = loginId;</w:t>
      </w:r>
    </w:p>
    <w:p w14:paraId="414EB33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this.password = password;</w:t>
      </w:r>
    </w:p>
    <w:p w14:paraId="033E449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06D9EEC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71AA42A7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boolean verifyUser() {</w:t>
      </w:r>
    </w:p>
    <w:p w14:paraId="2BCBE2E4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verify user</w:t>
      </w:r>
    </w:p>
    <w:p w14:paraId="47CC147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For this example, let's just return true for demonstration purposes.</w:t>
      </w:r>
    </w:p>
    <w:p w14:paraId="7B3A6961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return true;</w:t>
      </w:r>
    </w:p>
    <w:p w14:paraId="0AE99F02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3F85D170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}</w:t>
      </w:r>
    </w:p>
    <w:p w14:paraId="0BC09AFE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7706CBE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class Customer extends User {</w:t>
      </w:r>
    </w:p>
    <w:p w14:paraId="5ACA3224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Id;</w:t>
      </w:r>
    </w:p>
    <w:p w14:paraId="19F2706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address;</w:t>
      </w:r>
    </w:p>
    <w:p w14:paraId="04CF441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phone;</w:t>
      </w:r>
    </w:p>
    <w:p w14:paraId="1E74C974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email;</w:t>
      </w:r>
    </w:p>
    <w:p w14:paraId="0161347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0926A475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Customer(boolean role, String loginId, String password, String Id, String address, String phone, String email) {</w:t>
      </w:r>
    </w:p>
    <w:p w14:paraId="2A7FCD3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super(role, loginId, password);</w:t>
      </w:r>
    </w:p>
    <w:p w14:paraId="03F05225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this.Id = Id;</w:t>
      </w:r>
    </w:p>
    <w:p w14:paraId="358C1625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this.address = address;</w:t>
      </w:r>
    </w:p>
    <w:p w14:paraId="5A3A4A37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this.phone = phone;</w:t>
      </w:r>
    </w:p>
    <w:p w14:paraId="093E0E21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this.email = email;</w:t>
      </w:r>
    </w:p>
    <w:p w14:paraId="2CB0BBE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1325D521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2D6E13A7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login() {</w:t>
      </w:r>
    </w:p>
    <w:p w14:paraId="72F4BE23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for customer login</w:t>
      </w:r>
    </w:p>
    <w:p w14:paraId="322F4811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5AEC77AF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3CB867A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register() {</w:t>
      </w:r>
    </w:p>
    <w:p w14:paraId="096DBE9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for customer registration</w:t>
      </w:r>
    </w:p>
    <w:p w14:paraId="5235C541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73DD2800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06547C9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updateProfile() {</w:t>
      </w:r>
    </w:p>
    <w:p w14:paraId="723C789B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update customer profile</w:t>
      </w:r>
    </w:p>
    <w:p w14:paraId="14EBC4A7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33E3F55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lastRenderedPageBreak/>
        <w:t>}</w:t>
      </w:r>
    </w:p>
    <w:p w14:paraId="4B47C6B3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1B9E8E6E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class Seller extends User {</w:t>
      </w:r>
    </w:p>
    <w:p w14:paraId="2CCADDC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Id;</w:t>
      </w:r>
    </w:p>
    <w:p w14:paraId="7DAB6153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address;</w:t>
      </w:r>
    </w:p>
    <w:p w14:paraId="32C1B047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phone;</w:t>
      </w:r>
    </w:p>
    <w:p w14:paraId="4B9468D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int sellerRating;</w:t>
      </w:r>
    </w:p>
    <w:p w14:paraId="1786B9CE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2692C212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Seller(boolean role, String loginId, String password, String Id, String address, String phone, int sellerRating) {</w:t>
      </w:r>
    </w:p>
    <w:p w14:paraId="672BE2C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super(role, loginId, password);</w:t>
      </w:r>
    </w:p>
    <w:p w14:paraId="19A8265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this.Id = Id;</w:t>
      </w:r>
    </w:p>
    <w:p w14:paraId="62D3B1F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this.address = address;</w:t>
      </w:r>
    </w:p>
    <w:p w14:paraId="6E5F532E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this.phone = phone;</w:t>
      </w:r>
    </w:p>
    <w:p w14:paraId="5A06EE9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this.sellerRating = sellerRating;</w:t>
      </w:r>
    </w:p>
    <w:p w14:paraId="56FCF43F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4132EE5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59EEC7E3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login() {</w:t>
      </w:r>
    </w:p>
    <w:p w14:paraId="38773D7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for seller login</w:t>
      </w:r>
    </w:p>
    <w:p w14:paraId="517DA43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5C11D5B4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334040AB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register() {</w:t>
      </w:r>
    </w:p>
    <w:p w14:paraId="42FDB7A3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for seller registration</w:t>
      </w:r>
    </w:p>
    <w:p w14:paraId="1A7AC80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73595A6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45EE571E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updateProfile() {</w:t>
      </w:r>
    </w:p>
    <w:p w14:paraId="6391062B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update seller profile</w:t>
      </w:r>
    </w:p>
    <w:p w14:paraId="4DA68B84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09433660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}</w:t>
      </w:r>
    </w:p>
    <w:p w14:paraId="7289B82B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286B4BC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class Payments {</w:t>
      </w:r>
    </w:p>
    <w:p w14:paraId="3746B20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Id;</w:t>
      </w:r>
    </w:p>
    <w:p w14:paraId="2E28EB92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orderId;</w:t>
      </w:r>
    </w:p>
    <w:p w14:paraId="72E213E2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boolean paid;</w:t>
      </w:r>
    </w:p>
    <w:p w14:paraId="6621A8C1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int total;</w:t>
      </w:r>
    </w:p>
    <w:p w14:paraId="3453E46F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details;</w:t>
      </w:r>
    </w:p>
    <w:p w14:paraId="116F3485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723E7CA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sendOtp() {</w:t>
      </w:r>
    </w:p>
    <w:p w14:paraId="6240DE32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send OTP</w:t>
      </w:r>
    </w:p>
    <w:p w14:paraId="6D99019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21DF37D4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0B6D9390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confirmTransaction() {</w:t>
      </w:r>
    </w:p>
    <w:p w14:paraId="05C2C31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confirm transaction</w:t>
      </w:r>
    </w:p>
    <w:p w14:paraId="1BC34A03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2DFB03D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11CF5C80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String getPaymentDetails() {</w:t>
      </w:r>
    </w:p>
    <w:p w14:paraId="5B1C449C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get payment details</w:t>
      </w:r>
    </w:p>
    <w:p w14:paraId="6680F1A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lastRenderedPageBreak/>
        <w:t xml:space="preserve">        return details;</w:t>
      </w:r>
    </w:p>
    <w:p w14:paraId="7BC3A3D4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1B70E824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558664C0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makeTransaction() {</w:t>
      </w:r>
    </w:p>
    <w:p w14:paraId="1FD3F205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make transaction</w:t>
      </w:r>
    </w:p>
    <w:p w14:paraId="20F85C3F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72F799B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}</w:t>
      </w:r>
    </w:p>
    <w:p w14:paraId="1FD1614B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3E8E434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class Product {</w:t>
      </w:r>
    </w:p>
    <w:p w14:paraId="72B8BEA1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productID;</w:t>
      </w:r>
    </w:p>
    <w:p w14:paraId="347628A4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productName;</w:t>
      </w:r>
    </w:p>
    <w:p w14:paraId="3401E2B0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sellerID;</w:t>
      </w:r>
    </w:p>
    <w:p w14:paraId="47623BE0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Date postedDate;</w:t>
      </w:r>
    </w:p>
    <w:p w14:paraId="1E9FD43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749D4BFF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addToCart() {</w:t>
      </w:r>
    </w:p>
    <w:p w14:paraId="517965CE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add product to cart</w:t>
      </w:r>
    </w:p>
    <w:p w14:paraId="39436687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69C128F3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324CDF4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sellProduct() {</w:t>
      </w:r>
    </w:p>
    <w:p w14:paraId="4A1F4B7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sell product</w:t>
      </w:r>
    </w:p>
    <w:p w14:paraId="2D9EDA71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422EDC1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1ABE63A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String getProductDetails() {</w:t>
      </w:r>
    </w:p>
    <w:p w14:paraId="1501DCD4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get product details</w:t>
      </w:r>
    </w:p>
    <w:p w14:paraId="03817EB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return productName;</w:t>
      </w:r>
    </w:p>
    <w:p w14:paraId="19E71A2F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51E43F8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3C66490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buyProduct() {</w:t>
      </w:r>
    </w:p>
    <w:p w14:paraId="3B0C7EB7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buy product</w:t>
      </w:r>
    </w:p>
    <w:p w14:paraId="6965FEE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08F0EE9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}</w:t>
      </w:r>
    </w:p>
    <w:p w14:paraId="1DFEB8D5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500574E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class ShoppingCart {</w:t>
      </w:r>
    </w:p>
    <w:p w14:paraId="7C62C497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Date created;</w:t>
      </w:r>
    </w:p>
    <w:p w14:paraId="741CCCA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0FE480AF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addCartItem() {</w:t>
      </w:r>
    </w:p>
    <w:p w14:paraId="4C2974D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add item to cart</w:t>
      </w:r>
    </w:p>
    <w:p w14:paraId="6D744FF1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222BC9B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04E61A05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checkOut() {</w:t>
      </w:r>
    </w:p>
    <w:p w14:paraId="0A80EF90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check out items</w:t>
      </w:r>
    </w:p>
    <w:p w14:paraId="0F730E34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4BF49EC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027C39D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viewCartDetails() {</w:t>
      </w:r>
    </w:p>
    <w:p w14:paraId="72C3EF7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view cart details</w:t>
      </w:r>
    </w:p>
    <w:p w14:paraId="61C71D9F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2EC848BC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549B2452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updateQuantity() {</w:t>
      </w:r>
    </w:p>
    <w:p w14:paraId="5ECD3754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update item quantity</w:t>
      </w:r>
    </w:p>
    <w:p w14:paraId="01D06DAE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340C6FB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}</w:t>
      </w:r>
    </w:p>
    <w:p w14:paraId="5C26D8EF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595D39A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class Reviews {</w:t>
      </w:r>
    </w:p>
    <w:p w14:paraId="687A1DB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reviewID;</w:t>
      </w:r>
    </w:p>
    <w:p w14:paraId="2FD342C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customerID;</w:t>
      </w:r>
    </w:p>
    <w:p w14:paraId="56B5E72B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reviewContent;</w:t>
      </w:r>
    </w:p>
    <w:p w14:paraId="1B7247C5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int rating;</w:t>
      </w:r>
    </w:p>
    <w:p w14:paraId="0A3820AB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parentID;</w:t>
      </w:r>
    </w:p>
    <w:p w14:paraId="2649FA44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productID;</w:t>
      </w:r>
    </w:p>
    <w:p w14:paraId="7F12DABE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115E954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addReview() {</w:t>
      </w:r>
    </w:p>
    <w:p w14:paraId="749167C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add review</w:t>
      </w:r>
    </w:p>
    <w:p w14:paraId="09475D32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11CEEC42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4A4A5015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deleteReview() {</w:t>
      </w:r>
    </w:p>
    <w:p w14:paraId="1FEF00A2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delete review</w:t>
      </w:r>
    </w:p>
    <w:p w14:paraId="2EF819E0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7F0563B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0CD040C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editReview() {</w:t>
      </w:r>
    </w:p>
    <w:p w14:paraId="2C52A4C2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edit review</w:t>
      </w:r>
    </w:p>
    <w:p w14:paraId="7987675C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5A95402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}</w:t>
      </w:r>
    </w:p>
    <w:p w14:paraId="2ACB5BF5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5693918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class Orders {</w:t>
      </w:r>
    </w:p>
    <w:p w14:paraId="7642EBD7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id;</w:t>
      </w:r>
    </w:p>
    <w:p w14:paraId="005E845B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sellerID;</w:t>
      </w:r>
    </w:p>
    <w:p w14:paraId="4508443E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customerID;</w:t>
      </w:r>
    </w:p>
    <w:p w14:paraId="692EC64E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productID;</w:t>
      </w:r>
    </w:p>
    <w:p w14:paraId="427A8703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totalAmount;</w:t>
      </w:r>
    </w:p>
    <w:p w14:paraId="719A4E6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Date orderDate;</w:t>
      </w:r>
    </w:p>
    <w:p w14:paraId="47BF078F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address;</w:t>
      </w:r>
    </w:p>
    <w:p w14:paraId="0691C4B5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Date deliveredDate;</w:t>
      </w:r>
    </w:p>
    <w:p w14:paraId="2133F95F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rivate String deliveryStatus;</w:t>
      </w:r>
    </w:p>
    <w:p w14:paraId="61F26C07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2C27436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void placeOrder() {</w:t>
      </w:r>
    </w:p>
    <w:p w14:paraId="7952823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Logic to place order</w:t>
      </w:r>
    </w:p>
    <w:p w14:paraId="6D5B4F9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6309A115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}</w:t>
      </w:r>
    </w:p>
    <w:p w14:paraId="03759041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502BB71F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public class Main {</w:t>
      </w:r>
    </w:p>
    <w:p w14:paraId="381D123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public static void main(String[] args) {</w:t>
      </w:r>
    </w:p>
    <w:p w14:paraId="4E511F7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// Example usage of the classes and their methods</w:t>
      </w:r>
    </w:p>
    <w:p w14:paraId="19314E1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lastRenderedPageBreak/>
        <w:t xml:space="preserve">        Customer customer = new Customer(true, "customer123", "password123", "C123", "123 Main St", "555-1234", "customer@example.com");</w:t>
      </w:r>
    </w:p>
    <w:p w14:paraId="138D4F67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customer.login();</w:t>
      </w:r>
    </w:p>
    <w:p w14:paraId="2F2BD8BE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customer.register();</w:t>
      </w:r>
    </w:p>
    <w:p w14:paraId="4026BEF3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customer.updateProfile();</w:t>
      </w:r>
    </w:p>
    <w:p w14:paraId="29784686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063638C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Seller seller = new Seller(true, "seller456", "password456", "S456", "456 Market St", "555-5678", 4);</w:t>
      </w:r>
    </w:p>
    <w:p w14:paraId="692D09A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seller.login();</w:t>
      </w:r>
    </w:p>
    <w:p w14:paraId="7FD91473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seller.register();</w:t>
      </w:r>
    </w:p>
    <w:p w14:paraId="45F2817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seller.updateProfile();</w:t>
      </w:r>
    </w:p>
    <w:p w14:paraId="035E0F5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4A7F7DA2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Product product = new Product();</w:t>
      </w:r>
    </w:p>
    <w:p w14:paraId="18038174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product.addToCart();</w:t>
      </w:r>
    </w:p>
    <w:p w14:paraId="5989EB32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product.sellProduct();</w:t>
      </w:r>
    </w:p>
    <w:p w14:paraId="1B10D5E0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product.getProductDetails();</w:t>
      </w:r>
    </w:p>
    <w:p w14:paraId="6FE9BDC0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product.buyProduct();</w:t>
      </w:r>
    </w:p>
    <w:p w14:paraId="7521649C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1D1DAA3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ShoppingCart cart = new ShoppingCart();</w:t>
      </w:r>
    </w:p>
    <w:p w14:paraId="1618997D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cart.addCartItem();</w:t>
      </w:r>
    </w:p>
    <w:p w14:paraId="48C51425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cart.checkOut();</w:t>
      </w:r>
    </w:p>
    <w:p w14:paraId="4BA2B113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cart.viewCartDetails();</w:t>
      </w:r>
    </w:p>
    <w:p w14:paraId="3B6FF361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cart.updateQuantity();</w:t>
      </w:r>
    </w:p>
    <w:p w14:paraId="50D8A30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21F35F19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Reviews review = new Reviews();</w:t>
      </w:r>
    </w:p>
    <w:p w14:paraId="1093F8DC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review.addReview();</w:t>
      </w:r>
    </w:p>
    <w:p w14:paraId="17BEBAEF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review.deleteReview();</w:t>
      </w:r>
    </w:p>
    <w:p w14:paraId="0B162058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review.editReview();</w:t>
      </w:r>
    </w:p>
    <w:p w14:paraId="6AE38850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</w:p>
    <w:p w14:paraId="35F155AE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Orders order = new Orders();</w:t>
      </w:r>
    </w:p>
    <w:p w14:paraId="0670CE5A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    order.placeOrder();</w:t>
      </w:r>
    </w:p>
    <w:p w14:paraId="30A919E1" w14:textId="77777777" w:rsidR="00E46B65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 xml:space="preserve">    }</w:t>
      </w:r>
    </w:p>
    <w:p w14:paraId="700A97CE" w14:textId="625295A4" w:rsidR="00121ECF" w:rsidRPr="00E46B65" w:rsidRDefault="00E46B65" w:rsidP="00E46B65">
      <w:pPr>
        <w:spacing w:before="120" w:after="120" w:line="240" w:lineRule="auto"/>
        <w:ind w:firstLine="57"/>
        <w:jc w:val="both"/>
        <w:rPr>
          <w:rFonts w:ascii="Times New Roman" w:hAnsi="Times New Roman" w:cs="Times New Roman"/>
          <w:sz w:val="16"/>
          <w:szCs w:val="16"/>
        </w:rPr>
      </w:pPr>
      <w:r w:rsidRPr="00E46B65">
        <w:rPr>
          <w:rFonts w:ascii="Times New Roman" w:hAnsi="Times New Roman" w:cs="Times New Roman"/>
          <w:sz w:val="16"/>
          <w:szCs w:val="16"/>
        </w:rPr>
        <w:t>}</w:t>
      </w:r>
    </w:p>
    <w:sectPr w:rsidR="00121ECF" w:rsidRPr="00E46B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tDA2NzE1tjQxMjZT0lEKTi0uzszPAykwrAUAszNQ9CwAAAA="/>
  </w:docVars>
  <w:rsids>
    <w:rsidRoot w:val="00E46B65"/>
    <w:rsid w:val="00085D37"/>
    <w:rsid w:val="00121ECF"/>
    <w:rsid w:val="008C0DA6"/>
    <w:rsid w:val="00D217FF"/>
    <w:rsid w:val="00E46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CCF9B"/>
  <w15:chartTrackingRefBased/>
  <w15:docId w15:val="{1A752541-5D3B-43DB-AEAB-6B5FABC9B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keyword">
    <w:name w:val="hljs-keyword"/>
    <w:basedOn w:val="DefaultParagraphFont"/>
    <w:rsid w:val="00E46B65"/>
  </w:style>
  <w:style w:type="character" w:customStyle="1" w:styleId="hljs-title">
    <w:name w:val="hljs-title"/>
    <w:basedOn w:val="DefaultParagraphFont"/>
    <w:rsid w:val="00E46B65"/>
  </w:style>
  <w:style w:type="character" w:customStyle="1" w:styleId="hljs-type">
    <w:name w:val="hljs-type"/>
    <w:basedOn w:val="DefaultParagraphFont"/>
    <w:rsid w:val="00E46B65"/>
  </w:style>
  <w:style w:type="character" w:customStyle="1" w:styleId="hljs-params">
    <w:name w:val="hljs-params"/>
    <w:basedOn w:val="DefaultParagraphFont"/>
    <w:rsid w:val="00E46B65"/>
  </w:style>
  <w:style w:type="character" w:customStyle="1" w:styleId="hljs-builtin">
    <w:name w:val="hljs-built_in"/>
    <w:basedOn w:val="DefaultParagraphFont"/>
    <w:rsid w:val="00E46B65"/>
  </w:style>
  <w:style w:type="character" w:customStyle="1" w:styleId="hljs-comment">
    <w:name w:val="hljs-comment"/>
    <w:basedOn w:val="DefaultParagraphFont"/>
    <w:rsid w:val="00E46B65"/>
  </w:style>
  <w:style w:type="character" w:customStyle="1" w:styleId="hljs-literal">
    <w:name w:val="hljs-literal"/>
    <w:basedOn w:val="DefaultParagraphFont"/>
    <w:rsid w:val="00E46B65"/>
  </w:style>
  <w:style w:type="character" w:customStyle="1" w:styleId="hljs-variable">
    <w:name w:val="hljs-variable"/>
    <w:basedOn w:val="DefaultParagraphFont"/>
    <w:rsid w:val="00E46B65"/>
  </w:style>
  <w:style w:type="character" w:customStyle="1" w:styleId="hljs-operator">
    <w:name w:val="hljs-operator"/>
    <w:basedOn w:val="DefaultParagraphFont"/>
    <w:rsid w:val="00E46B65"/>
  </w:style>
  <w:style w:type="character" w:customStyle="1" w:styleId="hljs-string">
    <w:name w:val="hljs-string"/>
    <w:basedOn w:val="DefaultParagraphFont"/>
    <w:rsid w:val="00E46B65"/>
  </w:style>
  <w:style w:type="character" w:customStyle="1" w:styleId="hljs-number">
    <w:name w:val="hljs-number"/>
    <w:basedOn w:val="DefaultParagraphFont"/>
    <w:rsid w:val="00E46B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08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737</Words>
  <Characters>420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JENDRA MANJHI</dc:creator>
  <cp:keywords/>
  <dc:description/>
  <cp:lastModifiedBy>BRAJENDRA MANJHI</cp:lastModifiedBy>
  <cp:revision>2</cp:revision>
  <dcterms:created xsi:type="dcterms:W3CDTF">2023-08-27T13:59:00Z</dcterms:created>
  <dcterms:modified xsi:type="dcterms:W3CDTF">2023-08-27T14:54:00Z</dcterms:modified>
</cp:coreProperties>
</file>